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cumulative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budget_d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long_term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10-01T12:53:19Z</dcterms:created>
  <dcterms:modified xsi:type="dcterms:W3CDTF">2021-10-01T1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